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p>
      <w:pPr>
        <w:pStyle w:val="FirstParagraph"/>
      </w:pPr>
      <w:r>
        <w:rPr>
          <w:bCs/>
          <w:b/>
        </w:rPr>
        <w:t xml:space="preserve">John Doe</w:t>
      </w:r>
      <w:r>
        <w:br/>
      </w:r>
      <w:r>
        <w:t xml:space="preserve">1234 Orthodontic Lane</w:t>
      </w:r>
      <w:r>
        <w:br/>
      </w:r>
      <w:r>
        <w:t xml:space="preserve">Chicago, IL 60614</w:t>
      </w:r>
      <w:r>
        <w:br/>
      </w:r>
      <w:r>
        <w:t xml:space="preserve">Email: johndoe@example.com</w:t>
      </w:r>
      <w:r>
        <w:br/>
      </w:r>
      <w:r>
        <w:t xml:space="preserve">Phone: (312) 555-6789</w:t>
      </w:r>
    </w:p>
    <w:p>
      <w:pPr>
        <w:pStyle w:val="BodyText"/>
      </w:pPr>
      <w:r>
        <w:rPr>
          <w:bCs/>
          <w:b/>
        </w:rPr>
        <w:t xml:space="preserve">[Clinic Name]</w:t>
      </w:r>
      <w:r>
        <w:br/>
      </w:r>
      <w:r>
        <w:t xml:space="preserve">[Clinic Address]</w:t>
      </w:r>
      <w:r>
        <w:br/>
      </w:r>
      <w:r>
        <w:t xml:space="preserve">Chicago, IL 60614</w:t>
      </w:r>
    </w:p>
    <w:p>
      <w:pPr>
        <w:pStyle w:val="BodyText"/>
      </w:pPr>
      <w:r>
        <w:t xml:space="preserve">April 5, 2024</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rthodontist position at [Clinic Name] in the United States Chicago. As a dedicated and skilled orthodontist with over [X years] of experience, I am eager to contribute my expertise, patient-centered approach, and passion for transforming smiles to your esteemed practice. Chicago’s dynamic healthcare landscape and diverse population make it an ideal location for me to further my career as an Orthodontist, and I am particularly drawn to your clinic’s commitment to excellence in orthodontic care.</w:t>
      </w:r>
    </w:p>
    <w:p>
      <w:pPr>
        <w:pStyle w:val="BodyText"/>
      </w:pPr>
      <w:r>
        <w:t xml:space="preserve">With a Doctorate in Dental Surgery (DDS) from [University Name] and a Certificate in Orthodontics from [Orthodontic Program Name], I have developed a strong foundation in both general dentistry and specialized orthodontic treatment. My training emphasized innovative techniques, including digital imaging, Invisalign technology, and advanced pediatric orthodontics, which align with the cutting-edge services offered by your clinic. In the United States Chicago, where patients often seek personalized care for complex cases ranging from adolescent malocclusions to adult smile makeovers, I have consistently prioritized precision and patient education. For example, during my tenure at [Previous Practice Name], I successfully managed over 500 orthodontic cases annually, achieving high patient satisfaction rates through tailored treatment plans and transparent communication.</w:t>
      </w:r>
    </w:p>
    <w:p>
      <w:pPr>
        <w:pStyle w:val="BodyText"/>
      </w:pPr>
      <w:r>
        <w:t xml:space="preserve">What sets me apart as an Orthodontist is my ability to blend technical expertise with empathy. In the United States Chicago, where cultural diversity is a cornerstone of the community, I have cultivated a practice that respects and adapts to the unique needs of patients from all backgrounds. Whether working with families in neighborhoods like Lincoln Park or addressing the challenges faced by underprivileged communities through outreach programs, I believe orthodontic care should be accessible, inclusive, and transformative. My experience in managing multicultural patient groups has honed my communication skills, enabling me to build trust and ensure informed decision-making at every stage of treatment.</w:t>
      </w:r>
    </w:p>
    <w:p>
      <w:pPr>
        <w:pStyle w:val="BodyText"/>
      </w:pPr>
      <w:r>
        <w:t xml:space="preserve">As an Orthodontist in the United States Chicago, I have also embraced the importance of community engagement. I have volunteered at local health fairs, provided free screenings for underserved populations, and collaborated with schools to promote oral health education. These efforts reflect my belief that orthodontic care extends beyond the clinical setting—it is a vital component of overall well-being. I am particularly inspired by [Clinic Name]’s commitment to community initiatives, such as [specific program or event], and I would be honored to contribute my skills to similar causes.</w:t>
      </w:r>
    </w:p>
    <w:p>
      <w:pPr>
        <w:pStyle w:val="BodyText"/>
      </w:pPr>
      <w:r>
        <w:t xml:space="preserve">In addition to my clinical experience, I stay current with advancements in the field through continuous education and professional memberships. As a member of the American Association of Orthodontists (AAO) and the Chicago Dental Society, I regularly attend conferences and workshops to refine my techniques. For instance, last year I completed a certification in clear aligner therapy, which has allowed me to offer more discreet options for adult patients seeking orthodontic treatment without compromising aesthetics. In the United States Chicago’s competitive healthcare environment, staying ahead of industry trends is essential, and I am committed to delivering state-of-the-art care that meets the evolving needs of my patients.</w:t>
      </w:r>
    </w:p>
    <w:p>
      <w:pPr>
        <w:pStyle w:val="BodyText"/>
      </w:pPr>
      <w:r>
        <w:t xml:space="preserve">My decision to pursue an Orthodontist role in the United States Chicago is deeply rooted in my admiration for the city’s vibrant culture and its dedication to innovation. Whether it’s the bustling streets of downtown, the historic neighborhoods, or the thriving healthcare sector, Chicago offers a unique opportunity to grow professionally while contributing to a community that values excellence. I am particularly excited about [Clinic Name]’s reputation for fostering a collaborative and patient-focused atmosphere, which resonates with my own philosophy of care.</w:t>
      </w:r>
    </w:p>
    <w:p>
      <w:pPr>
        <w:pStyle w:val="BodyText"/>
      </w:pPr>
      <w:r>
        <w:t xml:space="preserve">I would welcome the opportunity to discuss how my background, skills, and passion for orthodontics align with the goals of your team. Thank you for considering my application. I look forward to the possibility of contributing to [Clinic Name]’s mission of excellence in orthodontic care in the United States Chicago.</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cp:keywords/>
  <dcterms:created xsi:type="dcterms:W3CDTF">2025-12-10T13:56:11Z</dcterms:created>
  <dcterms:modified xsi:type="dcterms:W3CDTF">2025-12-10T13:56:11Z</dcterms:modified>
</cp:coreProperties>
</file>

<file path=docProps/custom.xml><?xml version="1.0" encoding="utf-8"?>
<Properties xmlns="http://schemas.openxmlformats.org/officeDocument/2006/custom-properties" xmlns:vt="http://schemas.openxmlformats.org/officeDocument/2006/docPropsVTypes"/>
</file>